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F250B6" w:rsidRPr="00F250B6" w14:paraId="4B0AE9A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FAC37BE" w14:textId="77777777" w:rsidR="00F250B6" w:rsidRPr="00F250B6" w:rsidRDefault="00F250B6" w:rsidP="00305F9B">
            <w:pPr>
              <w:spacing w:after="0" w:line="240" w:lineRule="auto"/>
              <w:jc w:val="center"/>
              <w:rPr>
                <w:rFonts w:eastAsia="Times New Roman" w:cstheme="minorHAnsi"/>
                <w:b/>
                <w:bCs/>
                <w:lang w:eastAsia="en-GB"/>
              </w:rPr>
            </w:pPr>
            <w:bookmarkStart w:id="0" w:name="_Hlk112667459"/>
            <w:r w:rsidRPr="00F250B6">
              <w:rPr>
                <w:rFonts w:eastAsia="Times New Roman" w:cstheme="minorHAnsi"/>
                <w:b/>
                <w:bCs/>
                <w:lang w:eastAsia="en-GB"/>
              </w:rPr>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CE33091" w14:textId="0E14BAFF" w:rsidR="00F250B6" w:rsidRPr="00F250B6" w:rsidRDefault="005E2C66" w:rsidP="00305F9B">
            <w:pPr>
              <w:spacing w:after="0" w:line="240" w:lineRule="auto"/>
              <w:jc w:val="center"/>
              <w:rPr>
                <w:rFonts w:eastAsia="Times New Roman" w:cstheme="minorHAnsi"/>
                <w:lang w:eastAsia="en-GB"/>
              </w:rPr>
            </w:pPr>
            <w:r>
              <w:rPr>
                <w:rFonts w:eastAsia="Times New Roman" w:cstheme="minorHAnsi"/>
                <w:lang w:eastAsia="en-GB"/>
              </w:rPr>
              <w:t>T</w:t>
            </w:r>
            <w:r w:rsidR="00B45B2B">
              <w:rPr>
                <w:rFonts w:eastAsia="Times New Roman" w:cstheme="minorHAnsi"/>
                <w:lang w:eastAsia="en-GB"/>
              </w:rPr>
              <w:t>agT</w:t>
            </w:r>
            <w:r w:rsidR="00393D5B">
              <w:rPr>
                <w:rFonts w:eastAsia="Times New Roman" w:cstheme="minorHAnsi"/>
                <w:lang w:eastAsia="en-GB"/>
              </w:rPr>
              <w:t>1</w:t>
            </w:r>
            <w:r w:rsidR="006A4EB8">
              <w:rPr>
                <w:rFonts w:eastAsia="Times New Roman" w:cstheme="minorHAnsi"/>
                <w:lang w:eastAsia="en-GB"/>
              </w:rPr>
              <w:t>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2CAFB8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0201D24" w14:textId="2FCCEF4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sidR="00533897">
              <w:rPr>
                <w:rFonts w:eastAsia="Times New Roman" w:cstheme="minorHAnsi"/>
                <w:lang w:eastAsia="en-GB"/>
              </w:rPr>
              <w:t>duration of the tag’s execution time</w:t>
            </w:r>
            <w:r w:rsidR="00303B37">
              <w:rPr>
                <w:rFonts w:eastAsia="Times New Roman" w:cstheme="minorHAnsi"/>
                <w:lang w:eastAsia="en-GB"/>
              </w:rPr>
              <w:t xml:space="preserve"> </w:t>
            </w:r>
            <w:r w:rsidR="00533897">
              <w:rPr>
                <w:rFonts w:eastAsia="Times New Roman" w:cstheme="minorHAnsi"/>
                <w:lang w:eastAsia="en-GB"/>
              </w:rPr>
              <w:t>powered with a powerbank</w:t>
            </w:r>
          </w:p>
        </w:tc>
      </w:tr>
      <w:tr w:rsidR="006D6C5F" w:rsidRPr="00F250B6" w14:paraId="6632E77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CB1D9D8"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DFF262F" w14:textId="01E001A3" w:rsidR="006D6C5F" w:rsidRPr="00F250B6" w:rsidRDefault="006D6C5F" w:rsidP="00305F9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FE9A359"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12C93E7" w14:textId="6FA53E50" w:rsidR="006D6C5F" w:rsidRPr="00F250B6" w:rsidRDefault="006D6C5F" w:rsidP="00305F9B">
            <w:pPr>
              <w:spacing w:after="0" w:line="240" w:lineRule="auto"/>
              <w:jc w:val="center"/>
              <w:rPr>
                <w:rFonts w:eastAsia="Times New Roman" w:cstheme="minorHAnsi"/>
                <w:lang w:eastAsia="en-GB"/>
              </w:rPr>
            </w:pPr>
            <w:r w:rsidRPr="00F250B6">
              <w:rPr>
                <w:rFonts w:eastAsia="Times New Roman" w:cstheme="minorHAnsi"/>
                <w:lang w:eastAsia="en-GB"/>
              </w:rPr>
              <w:t>1</w:t>
            </w:r>
            <w:r>
              <w:rPr>
                <w:rFonts w:eastAsia="Times New Roman" w:cstheme="minorHAnsi"/>
                <w:lang w:eastAsia="en-GB"/>
              </w:rPr>
              <w:t>.0</w:t>
            </w:r>
          </w:p>
        </w:tc>
      </w:tr>
      <w:tr w:rsidR="00F250B6" w:rsidRPr="00F250B6" w14:paraId="3C91D456" w14:textId="77777777" w:rsidTr="00305F9B">
        <w:trPr>
          <w:trHeight w:val="295"/>
        </w:trPr>
        <w:tc>
          <w:tcPr>
            <w:tcW w:w="1296" w:type="dxa"/>
            <w:tcBorders>
              <w:top w:val="nil"/>
              <w:left w:val="nil"/>
              <w:bottom w:val="nil"/>
              <w:right w:val="nil"/>
            </w:tcBorders>
            <w:shd w:val="clear" w:color="auto" w:fill="auto"/>
            <w:hideMark/>
          </w:tcPr>
          <w:p w14:paraId="49E5FB25" w14:textId="77777777" w:rsidR="00F250B6" w:rsidRPr="00F250B6" w:rsidRDefault="00F250B6" w:rsidP="00305F9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6E0A884"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3AD7CE9"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19DCFE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E3CF7C1"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3F97B43"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FA6C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61380C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53F90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2A8D1D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187AA02" w14:textId="77777777" w:rsidR="00F250B6" w:rsidRPr="00F250B6" w:rsidRDefault="00F250B6" w:rsidP="00305F9B">
            <w:pPr>
              <w:spacing w:after="0" w:line="240" w:lineRule="auto"/>
              <w:rPr>
                <w:rFonts w:eastAsia="Times New Roman" w:cstheme="minorHAnsi"/>
                <w:lang w:eastAsia="en-GB"/>
              </w:rPr>
            </w:pPr>
          </w:p>
        </w:tc>
      </w:tr>
      <w:tr w:rsidR="006D6C5F" w:rsidRPr="00F250B6" w14:paraId="0FC23B68" w14:textId="77777777" w:rsidTr="00305F9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6532361"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8144C9" w14:textId="46620E7E" w:rsidR="006D6C5F" w:rsidRPr="00F250B6" w:rsidRDefault="00CF28E8" w:rsidP="00305F9B">
            <w:pPr>
              <w:spacing w:after="0" w:line="240" w:lineRule="auto"/>
              <w:jc w:val="center"/>
              <w:rPr>
                <w:rFonts w:eastAsia="Times New Roman" w:cstheme="minorHAnsi"/>
                <w:lang w:eastAsia="en-GB"/>
              </w:rPr>
            </w:pPr>
            <w:r>
              <w:rPr>
                <w:rFonts w:eastAsia="Times New Roman" w:cstheme="minorHAnsi"/>
                <w:lang w:eastAsia="en-GB"/>
              </w:rPr>
              <w:t>30</w:t>
            </w:r>
            <w:r w:rsidR="006D6C5F" w:rsidRPr="00F250B6">
              <w:rPr>
                <w:rFonts w:eastAsia="Times New Roman" w:cstheme="minorHAnsi"/>
                <w:lang w:eastAsia="en-GB"/>
              </w:rPr>
              <w:t>-</w:t>
            </w:r>
            <w:r w:rsidR="00533897">
              <w:rPr>
                <w:rFonts w:eastAsia="Times New Roman" w:cstheme="minorHAnsi"/>
                <w:lang w:eastAsia="en-GB"/>
              </w:rPr>
              <w:t>Aug</w:t>
            </w:r>
            <w:r w:rsidR="006D6C5F" w:rsidRPr="00F250B6">
              <w:rPr>
                <w:rFonts w:eastAsia="Times New Roman" w:cstheme="minorHAnsi"/>
                <w:lang w:eastAsia="en-GB"/>
              </w:rPr>
              <w:t>-20</w:t>
            </w:r>
            <w:r w:rsidR="00533897">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38B94B"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97033" w14:textId="1410E787" w:rsidR="006D6C5F" w:rsidRPr="00F250B6"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F250B6" w:rsidRPr="00F250B6" w14:paraId="4A141F42" w14:textId="77777777" w:rsidTr="00305F9B">
        <w:trPr>
          <w:trHeight w:val="295"/>
        </w:trPr>
        <w:tc>
          <w:tcPr>
            <w:tcW w:w="1296" w:type="dxa"/>
            <w:tcBorders>
              <w:top w:val="nil"/>
              <w:left w:val="nil"/>
              <w:bottom w:val="nil"/>
              <w:right w:val="nil"/>
            </w:tcBorders>
            <w:shd w:val="clear" w:color="auto" w:fill="auto"/>
            <w:hideMark/>
          </w:tcPr>
          <w:p w14:paraId="296DC75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38453A7"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68A16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A965DCB"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599237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F35E14"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96D26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B5D1D1A"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E32491C"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A2B88C4"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2ABFFC" w14:textId="77777777" w:rsidR="00F250B6" w:rsidRPr="00F250B6" w:rsidRDefault="00F250B6" w:rsidP="00305F9B">
            <w:pPr>
              <w:spacing w:after="0" w:line="240" w:lineRule="auto"/>
              <w:rPr>
                <w:rFonts w:eastAsia="Times New Roman" w:cstheme="minorHAnsi"/>
                <w:lang w:eastAsia="en-GB"/>
              </w:rPr>
            </w:pPr>
          </w:p>
        </w:tc>
      </w:tr>
      <w:tr w:rsidR="00F250B6" w:rsidRPr="00F250B6" w14:paraId="61F42182" w14:textId="77777777" w:rsidTr="00305F9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0FFF26F"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6043C6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1B8F12F8" w14:textId="77777777" w:rsidR="00F250B6" w:rsidRPr="00F250B6" w:rsidRDefault="00F250B6" w:rsidP="00305F9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AD76C5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565157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F250B6" w:rsidRPr="00F250B6" w14:paraId="192DDA96"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DB65E6D"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517283" w14:textId="05879222"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37A2C942" w14:textId="77777777" w:rsidR="00F250B6" w:rsidRPr="00F250B6" w:rsidRDefault="00F250B6" w:rsidP="00305F9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FAF4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3C35F5B" w14:textId="2D23735D"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TagName = </w:t>
            </w:r>
            <w:r w:rsidR="00A16505">
              <w:rPr>
                <w:rFonts w:eastAsia="Times New Roman" w:cstheme="minorHAnsi"/>
                <w:lang w:eastAsia="en-GB"/>
              </w:rPr>
              <w:t>t</w:t>
            </w:r>
            <w:r>
              <w:rPr>
                <w:rFonts w:eastAsia="Times New Roman" w:cstheme="minorHAnsi"/>
                <w:lang w:eastAsia="en-GB"/>
              </w:rPr>
              <w:t>agT</w:t>
            </w:r>
            <w:r w:rsidR="00393D5B">
              <w:rPr>
                <w:rFonts w:eastAsia="Times New Roman" w:cstheme="minorHAnsi"/>
                <w:lang w:eastAsia="en-GB"/>
              </w:rPr>
              <w:t>1</w:t>
            </w:r>
            <w:r w:rsidR="006A4EB8">
              <w:rPr>
                <w:rFonts w:eastAsia="Times New Roman" w:cstheme="minorHAnsi"/>
                <w:lang w:eastAsia="en-GB"/>
              </w:rPr>
              <w:t>2</w:t>
            </w:r>
          </w:p>
        </w:tc>
      </w:tr>
      <w:tr w:rsidR="00F250B6" w:rsidRPr="00F250B6" w14:paraId="29E8EC9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276CA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67F48E8" w14:textId="3ADAE1BA"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T</w:t>
            </w:r>
            <w:r w:rsidR="00533897">
              <w:rPr>
                <w:rFonts w:eastAsia="Times New Roman" w:cstheme="minorHAnsi"/>
                <w:lang w:eastAsia="en-GB"/>
              </w:rPr>
              <w:t xml:space="preserve">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0C1CE61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4CDD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4A5D44" w14:textId="24D4993B"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WIFIinterval = </w:t>
            </w:r>
            <w:r w:rsidR="00CF28E8">
              <w:rPr>
                <w:rFonts w:eastAsia="Times New Roman" w:cstheme="minorHAnsi"/>
                <w:lang w:eastAsia="en-GB"/>
              </w:rPr>
              <w:t>0</w:t>
            </w:r>
          </w:p>
        </w:tc>
      </w:tr>
      <w:tr w:rsidR="00F250B6" w:rsidRPr="00F250B6" w14:paraId="7820976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7C8620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D664B5E" w14:textId="7A125FB4"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86602E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C8B3DA0"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C802CF" w14:textId="6748862A"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BLEinterval = </w:t>
            </w:r>
            <w:r w:rsidR="00CF28E8">
              <w:rPr>
                <w:rFonts w:eastAsia="Times New Roman" w:cstheme="minorHAnsi"/>
                <w:lang w:eastAsia="en-GB"/>
              </w:rPr>
              <w:t>-1</w:t>
            </w:r>
          </w:p>
        </w:tc>
      </w:tr>
      <w:tr w:rsidR="00EC1936" w:rsidRPr="00F250B6" w14:paraId="49C676B2" w14:textId="77777777" w:rsidTr="00305F9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55CA927" w14:textId="77777777" w:rsidR="00EC1936" w:rsidRPr="00F250B6" w:rsidRDefault="00EC1936"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1FE22" w14:textId="2DEE7301" w:rsidR="00EC193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90F2455" w14:textId="77777777" w:rsidR="00EC1936" w:rsidRPr="00F250B6" w:rsidRDefault="00EC1936" w:rsidP="00305F9B">
            <w:pPr>
              <w:spacing w:after="0" w:line="240" w:lineRule="auto"/>
              <w:rPr>
                <w:rFonts w:eastAsia="Times New Roman" w:cstheme="minorHAnsi"/>
                <w:lang w:eastAsia="en-GB"/>
              </w:rPr>
            </w:pPr>
          </w:p>
        </w:tc>
      </w:tr>
      <w:tr w:rsidR="00F250B6" w:rsidRPr="00F250B6" w14:paraId="03381A14" w14:textId="77777777" w:rsidTr="00305F9B">
        <w:trPr>
          <w:trHeight w:val="295"/>
        </w:trPr>
        <w:tc>
          <w:tcPr>
            <w:tcW w:w="1296" w:type="dxa"/>
            <w:tcBorders>
              <w:top w:val="nil"/>
              <w:left w:val="nil"/>
              <w:bottom w:val="nil"/>
              <w:right w:val="nil"/>
            </w:tcBorders>
            <w:shd w:val="clear" w:color="auto" w:fill="auto"/>
            <w:hideMark/>
          </w:tcPr>
          <w:p w14:paraId="5DC45ECF"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176045D"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792437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1332AB7"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2FA52F9"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4DDF8A"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E85A89B"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8A2211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EDC66F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866017F"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C5425BA" w14:textId="77777777" w:rsidR="00F250B6" w:rsidRPr="00F250B6" w:rsidRDefault="00F250B6" w:rsidP="00305F9B">
            <w:pPr>
              <w:spacing w:after="0" w:line="240" w:lineRule="auto"/>
              <w:rPr>
                <w:rFonts w:eastAsia="Times New Roman" w:cstheme="minorHAnsi"/>
                <w:lang w:eastAsia="en-GB"/>
              </w:rPr>
            </w:pPr>
          </w:p>
        </w:tc>
      </w:tr>
      <w:tr w:rsidR="00F250B6" w:rsidRPr="00F250B6" w14:paraId="7FAB1410" w14:textId="77777777" w:rsidTr="00305F9B">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A4D2C03" w14:textId="77777777" w:rsidR="00F250B6" w:rsidRPr="00F250B6" w:rsidRDefault="00F250B6" w:rsidP="00305F9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1D9E3228" w14:textId="72367078" w:rsidR="00F250B6" w:rsidRPr="00F250B6" w:rsidRDefault="008A708F" w:rsidP="00305F9B">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8F6E273"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25A3F48"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B3A570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2A0913" w14:textId="77777777" w:rsidR="00F250B6" w:rsidRPr="00F250B6" w:rsidRDefault="00F250B6" w:rsidP="00305F9B">
            <w:pPr>
              <w:spacing w:after="0" w:line="240" w:lineRule="auto"/>
              <w:rPr>
                <w:rFonts w:eastAsia="Times New Roman" w:cstheme="minorHAnsi"/>
                <w:lang w:eastAsia="en-GB"/>
              </w:rPr>
            </w:pPr>
          </w:p>
        </w:tc>
      </w:tr>
      <w:tr w:rsidR="00F250B6" w:rsidRPr="00F250B6" w14:paraId="414807AB" w14:textId="77777777" w:rsidTr="00305F9B">
        <w:trPr>
          <w:trHeight w:val="295"/>
        </w:trPr>
        <w:tc>
          <w:tcPr>
            <w:tcW w:w="1296" w:type="dxa"/>
            <w:tcBorders>
              <w:top w:val="nil"/>
              <w:left w:val="nil"/>
              <w:bottom w:val="nil"/>
              <w:right w:val="nil"/>
            </w:tcBorders>
            <w:shd w:val="clear" w:color="auto" w:fill="auto"/>
            <w:noWrap/>
            <w:vAlign w:val="bottom"/>
            <w:hideMark/>
          </w:tcPr>
          <w:p w14:paraId="612D94E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CB591AC"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4CA238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666BE65"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EA2CA1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6306E76"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7B0A79FC"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5BF69F9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F549A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BC9403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2B1FD1D" w14:textId="77777777" w:rsidR="00F250B6" w:rsidRPr="00F250B6" w:rsidRDefault="00F250B6" w:rsidP="00305F9B">
            <w:pPr>
              <w:spacing w:after="0" w:line="240" w:lineRule="auto"/>
              <w:rPr>
                <w:rFonts w:eastAsia="Times New Roman" w:cstheme="minorHAnsi"/>
                <w:lang w:eastAsia="en-GB"/>
              </w:rPr>
            </w:pPr>
          </w:p>
        </w:tc>
      </w:tr>
      <w:tr w:rsidR="00F250B6" w:rsidRPr="00F250B6" w14:paraId="68AA4BFF" w14:textId="77777777" w:rsidTr="00305F9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35B059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5F12201"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EB25F26"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BF9060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69107C"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F250B6" w:rsidRPr="00F250B6" w14:paraId="58F06155" w14:textId="77777777" w:rsidTr="00305F9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326581" w14:textId="77777777" w:rsidR="00F250B6" w:rsidRPr="00F250B6" w:rsidRDefault="00F250B6" w:rsidP="00305F9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6CE6F8" w14:textId="77777777" w:rsidR="00F250B6" w:rsidRPr="00F250B6" w:rsidRDefault="00F250B6" w:rsidP="00305F9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CE5A185" w14:textId="77777777" w:rsidR="00F250B6" w:rsidRPr="00F250B6" w:rsidRDefault="00F250B6" w:rsidP="00305F9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07234AC" w14:textId="77777777" w:rsidR="00F250B6" w:rsidRPr="00F250B6" w:rsidRDefault="00F250B6" w:rsidP="00305F9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85B7DA8" w14:textId="77777777" w:rsidR="00F250B6" w:rsidRPr="00F250B6" w:rsidRDefault="00F250B6" w:rsidP="00305F9B">
            <w:pPr>
              <w:spacing w:after="0" w:line="240" w:lineRule="auto"/>
              <w:rPr>
                <w:rFonts w:eastAsia="Times New Roman" w:cstheme="minorHAnsi"/>
                <w:b/>
                <w:bCs/>
                <w:lang w:eastAsia="en-GB"/>
              </w:rPr>
            </w:pPr>
          </w:p>
        </w:tc>
      </w:tr>
      <w:tr w:rsidR="00F250B6" w:rsidRPr="00F250B6" w14:paraId="1FE15AD8" w14:textId="77777777" w:rsidTr="00305F9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D2E8C7"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38C72C" w14:textId="098407C3"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33DDB9F" w14:textId="333814E8" w:rsidR="00F250B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1F2752" w14:textId="437D4D44"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345659" w14:textId="2677C41E"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303B37" w:rsidRPr="00F250B6" w14:paraId="344CE2B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66C106"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07D1A1" w14:textId="76FE6C4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01EE26" w14:textId="198CE8D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19E76C" w14:textId="4DCD3C1F"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CFD5E2" w14:textId="55885E0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5623D7F4"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A184DC"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3729642" w14:textId="101AD7EB"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FB2D82" w14:textId="23465CA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0D8B4C" w14:textId="5D5C468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A5CFDB" w14:textId="380BAD06"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340C12ED"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208BD9"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A1E65D" w14:textId="32F98730"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0F5229" w14:textId="5E37D16F" w:rsidR="00303B37"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Initial </w:t>
            </w:r>
            <w:r w:rsidR="00510552">
              <w:rPr>
                <w:rFonts w:eastAsia="Times New Roman" w:cstheme="minorHAnsi"/>
                <w:lang w:eastAsia="en-GB"/>
              </w:rPr>
              <w:t>t</w:t>
            </w:r>
            <w:r w:rsidR="00303B37">
              <w:rPr>
                <w:rFonts w:eastAsia="Times New Roman" w:cstheme="minorHAnsi"/>
                <w:lang w:eastAsia="en-GB"/>
              </w:rPr>
              <w:t xml:space="preserve">ag </w:t>
            </w:r>
            <w:r w:rsidR="00510552">
              <w:rPr>
                <w:rFonts w:eastAsia="Times New Roman" w:cstheme="minorHAnsi"/>
                <w:lang w:eastAsia="en-GB"/>
              </w:rPr>
              <w:t>d</w:t>
            </w:r>
            <w:r w:rsidR="00303B37">
              <w:rPr>
                <w:rFonts w:eastAsia="Times New Roman" w:cstheme="minorHAnsi"/>
                <w:lang w:eastAsia="en-GB"/>
              </w:rPr>
              <w:t>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CF903D" w14:textId="600AF0D2"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DD477B" w14:textId="1EC5907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24D5CF19"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E3ECE63" w14:textId="70F34D5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807FF5" w14:textId="20A75723"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B9CB99" w14:textId="17072A20" w:rsidR="00303B37" w:rsidRPr="00F250B6"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8C46E26" w14:textId="6B71A6ED"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2022-08-</w:t>
            </w:r>
            <w:r w:rsidR="00CF28E8">
              <w:rPr>
                <w:rFonts w:eastAsia="Times New Roman" w:cstheme="minorHAnsi"/>
                <w:lang w:eastAsia="en-GB"/>
              </w:rPr>
              <w:t>30</w:t>
            </w:r>
            <w:r>
              <w:rPr>
                <w:rFonts w:eastAsia="Times New Roman" w:cstheme="minorHAnsi"/>
                <w:lang w:eastAsia="en-GB"/>
              </w:rPr>
              <w:t xml:space="preserve"> </w:t>
            </w:r>
            <w:r w:rsidR="00CD1C7A">
              <w:rPr>
                <w:rFonts w:eastAsia="Times New Roman" w:cstheme="minorHAnsi"/>
                <w:lang w:eastAsia="en-GB"/>
              </w:rPr>
              <w:t>1</w:t>
            </w:r>
            <w:r w:rsidR="00CF28E8">
              <w:rPr>
                <w:rFonts w:eastAsia="Times New Roman" w:cstheme="minorHAnsi"/>
                <w:lang w:eastAsia="en-GB"/>
              </w:rPr>
              <w:t>0</w:t>
            </w:r>
            <w:r>
              <w:rPr>
                <w:rFonts w:eastAsia="Times New Roman" w:cstheme="minorHAnsi"/>
                <w:lang w:eastAsia="en-GB"/>
              </w:rPr>
              <w:t>:</w:t>
            </w:r>
            <w:r w:rsidR="00CF28E8">
              <w:rPr>
                <w:rFonts w:eastAsia="Times New Roman" w:cstheme="minorHAnsi"/>
                <w:lang w:eastAsia="en-GB"/>
              </w:rPr>
              <w:t>43</w:t>
            </w:r>
            <w:r>
              <w:rPr>
                <w:rFonts w:eastAsia="Times New Roman" w:cstheme="minorHAnsi"/>
                <w:lang w:eastAsia="en-GB"/>
              </w:rPr>
              <w:t>:</w:t>
            </w:r>
            <w:r w:rsidR="00CF28E8">
              <w:rPr>
                <w:rFonts w:eastAsia="Times New Roman" w:cstheme="minorHAnsi"/>
                <w:lang w:eastAsia="en-GB"/>
              </w:rPr>
              <w:t>1</w:t>
            </w:r>
            <w:r w:rsidR="00393D5B">
              <w:rPr>
                <w:rFonts w:eastAsia="Times New Roman" w:cstheme="minorHAnsi"/>
                <w:lang w:eastAsia="en-GB"/>
              </w:rPr>
              <w:t>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C258CE" w14:textId="6C4D8E59"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056DDAC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A17" w14:textId="40EA051A"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DCD30" w14:textId="2C8F46A2"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457331" w14:textId="0F956D20"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6106F3" w14:textId="728827E8"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54848D" w14:textId="6C6FF3D4"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511B5FD0"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2C0F92" w14:textId="298FFE9C"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5E4315" w14:textId="1DE9F24C"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405DD0" w14:textId="3300FED7"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5BBE97" w14:textId="483D3E8B"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B9262" w14:textId="70953C6D"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13CC8ED3"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84CCB51" w14:textId="142764DE"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520B958" w14:textId="5C0C1A71" w:rsidR="00510552" w:rsidRPr="00F250B6"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73336C" w14:textId="3001EA86"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887088" w14:textId="05603EF2" w:rsidR="00510552"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2022-08-</w:t>
            </w:r>
            <w:r w:rsidR="00917C11">
              <w:rPr>
                <w:rFonts w:eastAsia="Times New Roman" w:cstheme="minorHAnsi"/>
                <w:lang w:eastAsia="en-GB"/>
              </w:rPr>
              <w:t>30</w:t>
            </w:r>
            <w:r w:rsidRPr="00510552">
              <w:rPr>
                <w:rFonts w:eastAsia="Times New Roman" w:cstheme="minorHAnsi"/>
                <w:lang w:eastAsia="en-GB"/>
              </w:rPr>
              <w:t xml:space="preserve"> </w:t>
            </w:r>
            <w:r w:rsidR="00917C11">
              <w:rPr>
                <w:rFonts w:eastAsia="Times New Roman" w:cstheme="minorHAnsi"/>
                <w:lang w:eastAsia="en-GB"/>
              </w:rPr>
              <w:t>16</w:t>
            </w:r>
            <w:r w:rsidRPr="00510552">
              <w:rPr>
                <w:rFonts w:eastAsia="Times New Roman" w:cstheme="minorHAnsi"/>
                <w:lang w:eastAsia="en-GB"/>
              </w:rPr>
              <w:t>:</w:t>
            </w:r>
            <w:r w:rsidR="002F5669">
              <w:rPr>
                <w:rFonts w:eastAsia="Times New Roman" w:cstheme="minorHAnsi"/>
                <w:lang w:eastAsia="en-GB"/>
              </w:rPr>
              <w:t>5</w:t>
            </w:r>
            <w:r w:rsidR="00917C11">
              <w:rPr>
                <w:rFonts w:eastAsia="Times New Roman" w:cstheme="minorHAnsi"/>
                <w:lang w:eastAsia="en-GB"/>
              </w:rPr>
              <w:t>1</w:t>
            </w:r>
            <w:r w:rsidRPr="00510552">
              <w:rPr>
                <w:rFonts w:eastAsia="Times New Roman" w:cstheme="minorHAnsi"/>
                <w:lang w:eastAsia="en-GB"/>
              </w:rPr>
              <w:t>:</w:t>
            </w:r>
            <w:r w:rsidR="00917C11">
              <w:rPr>
                <w:rFonts w:eastAsia="Times New Roman" w:cstheme="minorHAnsi"/>
                <w:lang w:eastAsia="en-GB"/>
              </w:rPr>
              <w:t>3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51D106" w14:textId="46DCFE1E"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7B40D437"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DACA6CD" w14:textId="011A329A"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87FD50" w14:textId="1AF24264" w:rsidR="00510552" w:rsidRPr="00510552" w:rsidRDefault="00AD6741" w:rsidP="00305F9B">
            <w:pPr>
              <w:spacing w:after="0" w:line="240" w:lineRule="auto"/>
              <w:jc w:val="center"/>
              <w:rPr>
                <w:rFonts w:eastAsia="Times New Roman" w:cstheme="minorHAnsi"/>
                <w:lang w:eastAsia="en-GB"/>
              </w:rPr>
            </w:pPr>
            <w:r>
              <w:rPr>
                <w:rFonts w:eastAsia="Times New Roman" w:cstheme="minorHAnsi"/>
                <w:lang w:eastAsia="en-GB"/>
              </w:rPr>
              <w:t>Calculate t</w:t>
            </w:r>
            <w:r w:rsidR="00510552">
              <w:rPr>
                <w:rFonts w:eastAsia="Times New Roman" w:cstheme="minorHAnsi"/>
                <w:lang w:eastAsia="en-GB"/>
              </w:rPr>
              <w: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0D9CD5" w14:textId="548EE44E"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468F1E" w14:textId="3755AC89" w:rsidR="00510552" w:rsidRPr="00510552" w:rsidRDefault="00917C11" w:rsidP="00305F9B">
            <w:pPr>
              <w:spacing w:after="0" w:line="240" w:lineRule="auto"/>
              <w:jc w:val="center"/>
              <w:rPr>
                <w:rFonts w:eastAsia="Times New Roman" w:cstheme="minorHAnsi"/>
                <w:lang w:eastAsia="en-GB"/>
              </w:rPr>
            </w:pPr>
            <w:r>
              <w:rPr>
                <w:rFonts w:eastAsia="Times New Roman" w:cstheme="minorHAnsi"/>
                <w:lang w:eastAsia="en-GB"/>
              </w:rPr>
              <w:t>6</w:t>
            </w:r>
            <w:r w:rsidR="00510552">
              <w:rPr>
                <w:rFonts w:eastAsia="Times New Roman" w:cstheme="minorHAnsi"/>
                <w:lang w:eastAsia="en-GB"/>
              </w:rPr>
              <w:t xml:space="preserve"> hours </w:t>
            </w:r>
            <w:r>
              <w:rPr>
                <w:rFonts w:eastAsia="Times New Roman" w:cstheme="minorHAnsi"/>
                <w:lang w:eastAsia="en-GB"/>
              </w:rPr>
              <w:t>8</w:t>
            </w:r>
            <w:r w:rsidR="00510552">
              <w:rPr>
                <w:rFonts w:eastAsia="Times New Roman" w:cstheme="minorHAnsi"/>
                <w:lang w:eastAsia="en-GB"/>
              </w:rPr>
              <w:t xml:space="preserve"> minutes </w:t>
            </w:r>
            <w:r>
              <w:rPr>
                <w:rFonts w:eastAsia="Times New Roman" w:cstheme="minorHAnsi"/>
                <w:lang w:eastAsia="en-GB"/>
              </w:rPr>
              <w:t>20</w:t>
            </w:r>
            <w:r w:rsidR="00510552">
              <w:rPr>
                <w:rFonts w:eastAsia="Times New Roman" w:cstheme="minorHAnsi"/>
                <w:lang w:eastAsia="en-GB"/>
              </w:rPr>
              <w:t xml:space="preserve"> second</w:t>
            </w:r>
            <w:r>
              <w:rPr>
                <w:rFonts w:eastAsia="Times New Roman" w:cstheme="minorHAnsi"/>
                <w:lang w:eastAsia="en-GB"/>
              </w:rPr>
              <w:t>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ED2F6A" w14:textId="73A3CE6F" w:rsidR="00510552"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bookmarkEnd w:id="0"/>
      <w:tr w:rsidR="00A7567F" w:rsidRPr="00F250B6" w14:paraId="59C9A4FC" w14:textId="77777777" w:rsidTr="0081156D">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431B5BEB"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BA22934"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TagT1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671379C5"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1335826"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duration of the tag’s execution time powered with a powerbank</w:t>
            </w:r>
          </w:p>
        </w:tc>
      </w:tr>
      <w:tr w:rsidR="00A7567F" w:rsidRPr="00F250B6" w14:paraId="32804E20" w14:textId="77777777" w:rsidTr="0081156D">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7CB4911"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CBECBC5"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E9C200D"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6868A9C" w14:textId="74EA4E4A"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2</w:t>
            </w:r>
            <w:r>
              <w:rPr>
                <w:rFonts w:eastAsia="Times New Roman" w:cstheme="minorHAnsi"/>
                <w:lang w:eastAsia="en-GB"/>
              </w:rPr>
              <w:t>.0</w:t>
            </w:r>
          </w:p>
        </w:tc>
      </w:tr>
      <w:tr w:rsidR="00A7567F" w:rsidRPr="00F250B6" w14:paraId="3D9DD1C0" w14:textId="77777777" w:rsidTr="0081156D">
        <w:trPr>
          <w:trHeight w:val="295"/>
        </w:trPr>
        <w:tc>
          <w:tcPr>
            <w:tcW w:w="1296" w:type="dxa"/>
            <w:tcBorders>
              <w:top w:val="nil"/>
              <w:left w:val="nil"/>
              <w:bottom w:val="nil"/>
              <w:right w:val="nil"/>
            </w:tcBorders>
            <w:shd w:val="clear" w:color="auto" w:fill="auto"/>
            <w:hideMark/>
          </w:tcPr>
          <w:p w14:paraId="7F41F817" w14:textId="77777777" w:rsidR="00A7567F" w:rsidRPr="00F250B6" w:rsidRDefault="00A7567F" w:rsidP="0081156D">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20D77BB9" w14:textId="77777777" w:rsidR="00A7567F" w:rsidRPr="00F250B6" w:rsidRDefault="00A7567F" w:rsidP="0081156D">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05B23B4E"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199E3AC"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7C00A23"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D51B397" w14:textId="77777777" w:rsidR="00A7567F" w:rsidRPr="00F250B6" w:rsidRDefault="00A7567F" w:rsidP="0081156D">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1263574A" w14:textId="77777777" w:rsidR="00A7567F" w:rsidRPr="00F250B6" w:rsidRDefault="00A7567F" w:rsidP="0081156D">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0818648A"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AD5AD85"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26E814F"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463A42B" w14:textId="77777777" w:rsidR="00A7567F" w:rsidRPr="00F250B6" w:rsidRDefault="00A7567F" w:rsidP="0081156D">
            <w:pPr>
              <w:spacing w:after="0" w:line="240" w:lineRule="auto"/>
              <w:rPr>
                <w:rFonts w:eastAsia="Times New Roman" w:cstheme="minorHAnsi"/>
                <w:lang w:eastAsia="en-GB"/>
              </w:rPr>
            </w:pPr>
          </w:p>
        </w:tc>
      </w:tr>
      <w:tr w:rsidR="00A7567F" w:rsidRPr="00F250B6" w14:paraId="6FBB893C" w14:textId="77777777" w:rsidTr="0081156D">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A847B34"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7776C87" w14:textId="3B6AD5E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0</w:t>
            </w:r>
            <w:r>
              <w:rPr>
                <w:rFonts w:eastAsia="Times New Roman" w:cstheme="minorHAnsi"/>
                <w:lang w:eastAsia="en-GB"/>
              </w:rPr>
              <w:t>6</w:t>
            </w:r>
            <w:r w:rsidRPr="00F250B6">
              <w:rPr>
                <w:rFonts w:eastAsia="Times New Roman" w:cstheme="minorHAnsi"/>
                <w:lang w:eastAsia="en-GB"/>
              </w:rPr>
              <w:t>-</w:t>
            </w:r>
            <w:r>
              <w:rPr>
                <w:rFonts w:eastAsia="Times New Roman" w:cstheme="minorHAnsi"/>
                <w:lang w:eastAsia="en-GB"/>
              </w:rPr>
              <w:t>Oct</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B8B73CD"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E64394"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Pass</w:t>
            </w:r>
          </w:p>
        </w:tc>
      </w:tr>
      <w:tr w:rsidR="00A7567F" w:rsidRPr="00F250B6" w14:paraId="08AFE721" w14:textId="77777777" w:rsidTr="0081156D">
        <w:trPr>
          <w:trHeight w:val="295"/>
        </w:trPr>
        <w:tc>
          <w:tcPr>
            <w:tcW w:w="1296" w:type="dxa"/>
            <w:tcBorders>
              <w:top w:val="nil"/>
              <w:left w:val="nil"/>
              <w:bottom w:val="nil"/>
              <w:right w:val="nil"/>
            </w:tcBorders>
            <w:shd w:val="clear" w:color="auto" w:fill="auto"/>
            <w:hideMark/>
          </w:tcPr>
          <w:p w14:paraId="088CC866" w14:textId="77777777" w:rsidR="00A7567F" w:rsidRPr="00F250B6" w:rsidRDefault="00A7567F" w:rsidP="0081156D">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1BF09F70" w14:textId="77777777" w:rsidR="00A7567F" w:rsidRPr="00F250B6" w:rsidRDefault="00A7567F" w:rsidP="0081156D">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79214FDE"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E020318"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E3D648A"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4470483" w14:textId="77777777" w:rsidR="00A7567F" w:rsidRPr="00F250B6" w:rsidRDefault="00A7567F" w:rsidP="0081156D">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0384CB2B" w14:textId="77777777" w:rsidR="00A7567F" w:rsidRPr="00F250B6" w:rsidRDefault="00A7567F" w:rsidP="0081156D">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1872DF3B"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9EA8D2A"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636369D"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8D9DAE8" w14:textId="77777777" w:rsidR="00A7567F" w:rsidRPr="00F250B6" w:rsidRDefault="00A7567F" w:rsidP="0081156D">
            <w:pPr>
              <w:spacing w:after="0" w:line="240" w:lineRule="auto"/>
              <w:rPr>
                <w:rFonts w:eastAsia="Times New Roman" w:cstheme="minorHAnsi"/>
                <w:lang w:eastAsia="en-GB"/>
              </w:rPr>
            </w:pPr>
          </w:p>
        </w:tc>
      </w:tr>
      <w:tr w:rsidR="00A7567F" w:rsidRPr="00F250B6" w14:paraId="4C14FAB1" w14:textId="77777777" w:rsidTr="0081156D">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5F427F3B"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1517D4A6"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4E45B274" w14:textId="77777777" w:rsidR="00A7567F" w:rsidRPr="00F250B6" w:rsidRDefault="00A7567F" w:rsidP="0081156D">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62DBF749"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2BAAA1FC"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A7567F" w:rsidRPr="00F250B6" w14:paraId="79788A93" w14:textId="77777777" w:rsidTr="0081156D">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5BE23057"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F6563DB"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3FB491C4" w14:textId="77777777" w:rsidR="00A7567F" w:rsidRPr="00F250B6" w:rsidRDefault="00A7567F" w:rsidP="0081156D">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48D171"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D97893C"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TagName = tagT12</w:t>
            </w:r>
          </w:p>
        </w:tc>
      </w:tr>
      <w:tr w:rsidR="00A7567F" w:rsidRPr="00F250B6" w14:paraId="74A5B64E" w14:textId="77777777" w:rsidTr="0081156D">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0692A0E"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D7F3047"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136C01CA"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18D6EBC"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9DDFFA9"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WIFIinterval = 0</w:t>
            </w:r>
          </w:p>
        </w:tc>
      </w:tr>
      <w:tr w:rsidR="00A7567F" w:rsidRPr="00F250B6" w14:paraId="6E5568A9" w14:textId="77777777" w:rsidTr="0081156D">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44FCC38"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45A39D0"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468C69E"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2985E02"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A5B5EED"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BLEinterval = -1</w:t>
            </w:r>
          </w:p>
        </w:tc>
      </w:tr>
      <w:tr w:rsidR="00A7567F" w:rsidRPr="00F250B6" w14:paraId="02152F42" w14:textId="77777777" w:rsidTr="0081156D">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D9D0EEF"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D52C442"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1B400539" w14:textId="77777777" w:rsidR="00A7567F" w:rsidRPr="00F250B6" w:rsidRDefault="00A7567F" w:rsidP="0081156D">
            <w:pPr>
              <w:spacing w:after="0" w:line="240" w:lineRule="auto"/>
              <w:rPr>
                <w:rFonts w:eastAsia="Times New Roman" w:cstheme="minorHAnsi"/>
                <w:lang w:eastAsia="en-GB"/>
              </w:rPr>
            </w:pPr>
          </w:p>
        </w:tc>
      </w:tr>
      <w:tr w:rsidR="00A7567F" w:rsidRPr="00F250B6" w14:paraId="6A7612BD" w14:textId="77777777" w:rsidTr="0081156D">
        <w:trPr>
          <w:trHeight w:val="295"/>
        </w:trPr>
        <w:tc>
          <w:tcPr>
            <w:tcW w:w="1296" w:type="dxa"/>
            <w:tcBorders>
              <w:top w:val="nil"/>
              <w:left w:val="nil"/>
              <w:bottom w:val="nil"/>
              <w:right w:val="nil"/>
            </w:tcBorders>
            <w:shd w:val="clear" w:color="auto" w:fill="auto"/>
            <w:hideMark/>
          </w:tcPr>
          <w:p w14:paraId="01C29866" w14:textId="77777777" w:rsidR="00A7567F" w:rsidRPr="00F250B6" w:rsidRDefault="00A7567F" w:rsidP="0081156D">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215D34FC" w14:textId="77777777" w:rsidR="00A7567F" w:rsidRPr="00F250B6" w:rsidRDefault="00A7567F" w:rsidP="0081156D">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0FC66D4E"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A5BF94A"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5776F50"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1F62B54" w14:textId="77777777" w:rsidR="00A7567F" w:rsidRPr="00F250B6" w:rsidRDefault="00A7567F" w:rsidP="0081156D">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2BE8F222" w14:textId="77777777" w:rsidR="00A7567F" w:rsidRPr="00F250B6" w:rsidRDefault="00A7567F" w:rsidP="0081156D">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229DDA2B"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CC778F8"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B78714D"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69F5B15" w14:textId="77777777" w:rsidR="00A7567F" w:rsidRPr="00F250B6" w:rsidRDefault="00A7567F" w:rsidP="0081156D">
            <w:pPr>
              <w:spacing w:after="0" w:line="240" w:lineRule="auto"/>
              <w:rPr>
                <w:rFonts w:eastAsia="Times New Roman" w:cstheme="minorHAnsi"/>
                <w:lang w:eastAsia="en-GB"/>
              </w:rPr>
            </w:pPr>
          </w:p>
        </w:tc>
      </w:tr>
      <w:tr w:rsidR="00A7567F" w:rsidRPr="00F250B6" w14:paraId="2E93E5DE" w14:textId="77777777" w:rsidTr="0081156D">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4EB9BBE5" w14:textId="77777777" w:rsidR="00A7567F" w:rsidRPr="00F250B6" w:rsidRDefault="00A7567F" w:rsidP="0081156D">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466A14DC" w14:textId="77777777" w:rsidR="00A7567F" w:rsidRPr="00F250B6" w:rsidRDefault="00A7567F" w:rsidP="0081156D">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6EAF1F80"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F585AB3"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B9C5FC5"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912BAC6" w14:textId="77777777" w:rsidR="00A7567F" w:rsidRPr="00F250B6" w:rsidRDefault="00A7567F" w:rsidP="0081156D">
            <w:pPr>
              <w:spacing w:after="0" w:line="240" w:lineRule="auto"/>
              <w:rPr>
                <w:rFonts w:eastAsia="Times New Roman" w:cstheme="minorHAnsi"/>
                <w:lang w:eastAsia="en-GB"/>
              </w:rPr>
            </w:pPr>
          </w:p>
        </w:tc>
      </w:tr>
      <w:tr w:rsidR="00A7567F" w:rsidRPr="00F250B6" w14:paraId="17088F33" w14:textId="77777777" w:rsidTr="0081156D">
        <w:trPr>
          <w:trHeight w:val="295"/>
        </w:trPr>
        <w:tc>
          <w:tcPr>
            <w:tcW w:w="1296" w:type="dxa"/>
            <w:tcBorders>
              <w:top w:val="nil"/>
              <w:left w:val="nil"/>
              <w:bottom w:val="nil"/>
              <w:right w:val="nil"/>
            </w:tcBorders>
            <w:shd w:val="clear" w:color="auto" w:fill="auto"/>
            <w:noWrap/>
            <w:vAlign w:val="bottom"/>
            <w:hideMark/>
          </w:tcPr>
          <w:p w14:paraId="7AE6485E" w14:textId="77777777" w:rsidR="00A7567F" w:rsidRPr="00F250B6" w:rsidRDefault="00A7567F" w:rsidP="0081156D">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6F732C5E" w14:textId="77777777" w:rsidR="00A7567F" w:rsidRPr="00F250B6" w:rsidRDefault="00A7567F" w:rsidP="0081156D">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3079F37B"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517E8DB9"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7F0FDC74"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1E893DB6" w14:textId="77777777" w:rsidR="00A7567F" w:rsidRPr="00F250B6" w:rsidRDefault="00A7567F" w:rsidP="0081156D">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1211346E" w14:textId="77777777" w:rsidR="00A7567F" w:rsidRPr="00F250B6" w:rsidRDefault="00A7567F" w:rsidP="0081156D">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3915141D"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78B16031"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47C438D4"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DC4EEC3" w14:textId="77777777" w:rsidR="00A7567F" w:rsidRPr="00F250B6" w:rsidRDefault="00A7567F" w:rsidP="0081156D">
            <w:pPr>
              <w:spacing w:after="0" w:line="240" w:lineRule="auto"/>
              <w:rPr>
                <w:rFonts w:eastAsia="Times New Roman" w:cstheme="minorHAnsi"/>
                <w:lang w:eastAsia="en-GB"/>
              </w:rPr>
            </w:pPr>
          </w:p>
        </w:tc>
      </w:tr>
      <w:tr w:rsidR="00A7567F" w:rsidRPr="00F250B6" w14:paraId="59290EAD" w14:textId="77777777" w:rsidTr="0081156D">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E6A61A2"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2304FFB"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627918A3"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AB317DB"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3A702F4"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A7567F" w:rsidRPr="00F250B6" w14:paraId="4C128533" w14:textId="77777777" w:rsidTr="0081156D">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724D9FE" w14:textId="77777777" w:rsidR="00A7567F" w:rsidRPr="00F250B6" w:rsidRDefault="00A7567F" w:rsidP="0081156D">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BCBA243" w14:textId="77777777" w:rsidR="00A7567F" w:rsidRPr="00F250B6" w:rsidRDefault="00A7567F" w:rsidP="0081156D">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E1CDEFF" w14:textId="77777777" w:rsidR="00A7567F" w:rsidRPr="00F250B6" w:rsidRDefault="00A7567F" w:rsidP="0081156D">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4A3C3D0" w14:textId="77777777" w:rsidR="00A7567F" w:rsidRPr="00F250B6" w:rsidRDefault="00A7567F" w:rsidP="0081156D">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99BE0F9" w14:textId="77777777" w:rsidR="00A7567F" w:rsidRPr="00F250B6" w:rsidRDefault="00A7567F" w:rsidP="0081156D">
            <w:pPr>
              <w:spacing w:after="0" w:line="240" w:lineRule="auto"/>
              <w:rPr>
                <w:rFonts w:eastAsia="Times New Roman" w:cstheme="minorHAnsi"/>
                <w:b/>
                <w:bCs/>
                <w:lang w:eastAsia="en-GB"/>
              </w:rPr>
            </w:pPr>
          </w:p>
        </w:tc>
      </w:tr>
      <w:tr w:rsidR="00A7567F" w:rsidRPr="00F250B6" w14:paraId="65458F71" w14:textId="77777777" w:rsidTr="0081156D">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8CE012"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7D1DFC"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AF4015E"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DE57585"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6DA719D"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Pass</w:t>
            </w:r>
          </w:p>
        </w:tc>
      </w:tr>
      <w:tr w:rsidR="00A7567F" w:rsidRPr="00F250B6" w14:paraId="72910851" w14:textId="77777777" w:rsidTr="0081156D">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9CC21C"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0CF80C3"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8BBBD0"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2B107E3"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C884377"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A7567F" w:rsidRPr="00F250B6" w14:paraId="75F6D848" w14:textId="77777777" w:rsidTr="0081156D">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0F90556"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C4E7C1A"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9FBAC56"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70F569B"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27A3959"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A7567F" w:rsidRPr="00F250B6" w14:paraId="22DC917F" w14:textId="77777777" w:rsidTr="0081156D">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9D430E7"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64D360"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30DF253"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163C16"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50BDAFB"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A7567F" w:rsidRPr="00F250B6" w14:paraId="3BCFB5D7" w14:textId="77777777" w:rsidTr="0081156D">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2C68577"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4FACEEB"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4E0D90C"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F3A3BB" w14:textId="697B01B1"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2022-</w:t>
            </w:r>
            <w:r>
              <w:rPr>
                <w:rFonts w:eastAsia="Times New Roman" w:cstheme="minorHAnsi"/>
                <w:lang w:eastAsia="en-GB"/>
              </w:rPr>
              <w:t>10</w:t>
            </w:r>
            <w:r>
              <w:rPr>
                <w:rFonts w:eastAsia="Times New Roman" w:cstheme="minorHAnsi"/>
                <w:lang w:eastAsia="en-GB"/>
              </w:rPr>
              <w:t>-0</w:t>
            </w:r>
            <w:r>
              <w:rPr>
                <w:rFonts w:eastAsia="Times New Roman" w:cstheme="minorHAnsi"/>
                <w:lang w:eastAsia="en-GB"/>
              </w:rPr>
              <w:t>6</w:t>
            </w:r>
            <w:r>
              <w:rPr>
                <w:rFonts w:eastAsia="Times New Roman" w:cstheme="minorHAnsi"/>
                <w:lang w:eastAsia="en-GB"/>
              </w:rPr>
              <w:t xml:space="preserve"> 1</w:t>
            </w:r>
            <w:r>
              <w:rPr>
                <w:rFonts w:eastAsia="Times New Roman" w:cstheme="minorHAnsi"/>
                <w:lang w:eastAsia="en-GB"/>
              </w:rPr>
              <w:t>2</w:t>
            </w:r>
            <w:r>
              <w:rPr>
                <w:rFonts w:eastAsia="Times New Roman" w:cstheme="minorHAnsi"/>
                <w:lang w:eastAsia="en-GB"/>
              </w:rPr>
              <w:t>:</w:t>
            </w:r>
            <w:r>
              <w:rPr>
                <w:rFonts w:eastAsia="Times New Roman" w:cstheme="minorHAnsi"/>
                <w:lang w:eastAsia="en-GB"/>
              </w:rPr>
              <w:t>59</w:t>
            </w:r>
            <w:r>
              <w:rPr>
                <w:rFonts w:eastAsia="Times New Roman" w:cstheme="minorHAnsi"/>
                <w:lang w:eastAsia="en-GB"/>
              </w:rPr>
              <w:t>:</w:t>
            </w:r>
            <w:r>
              <w:rPr>
                <w:rFonts w:eastAsia="Times New Roman" w:cstheme="minorHAnsi"/>
                <w:lang w:eastAsia="en-GB"/>
              </w:rPr>
              <w:t>2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DDD3F3C"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Pass</w:t>
            </w:r>
          </w:p>
        </w:tc>
      </w:tr>
      <w:tr w:rsidR="00A7567F" w:rsidRPr="00F250B6" w14:paraId="60428826" w14:textId="77777777" w:rsidTr="0081156D">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A7FD92A"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5BAF4DB"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0502BCE"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EAD6B28"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DF4B7F8"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Pass</w:t>
            </w:r>
          </w:p>
        </w:tc>
      </w:tr>
      <w:tr w:rsidR="00A7567F" w:rsidRPr="00F250B6" w14:paraId="3A01D69E" w14:textId="77777777" w:rsidTr="0081156D">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36DF8BC"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CEC49D1"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FD8CB23"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AF5F35A"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885A46D"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Pass</w:t>
            </w:r>
          </w:p>
        </w:tc>
      </w:tr>
      <w:tr w:rsidR="00A7567F" w:rsidRPr="00F250B6" w14:paraId="5FFF9313" w14:textId="77777777" w:rsidTr="0081156D">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3935053"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57D73B0" w14:textId="77777777" w:rsidR="00A7567F" w:rsidRPr="00F250B6" w:rsidRDefault="00A7567F" w:rsidP="0081156D">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8CC2ABC"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B905B9D" w14:textId="21FEED4E" w:rsidR="00A7567F" w:rsidRDefault="00A7567F" w:rsidP="0081156D">
            <w:pPr>
              <w:spacing w:after="0" w:line="240" w:lineRule="auto"/>
              <w:jc w:val="center"/>
              <w:rPr>
                <w:rFonts w:eastAsia="Times New Roman" w:cstheme="minorHAnsi"/>
                <w:lang w:eastAsia="en-GB"/>
              </w:rPr>
            </w:pPr>
            <w:r w:rsidRPr="00510552">
              <w:rPr>
                <w:rFonts w:eastAsia="Times New Roman" w:cstheme="minorHAnsi"/>
                <w:lang w:eastAsia="en-GB"/>
              </w:rPr>
              <w:t>2022-</w:t>
            </w:r>
            <w:r>
              <w:rPr>
                <w:rFonts w:eastAsia="Times New Roman" w:cstheme="minorHAnsi"/>
                <w:lang w:eastAsia="en-GB"/>
              </w:rPr>
              <w:t>1</w:t>
            </w:r>
            <w:r w:rsidRPr="00510552">
              <w:rPr>
                <w:rFonts w:eastAsia="Times New Roman" w:cstheme="minorHAnsi"/>
                <w:lang w:eastAsia="en-GB"/>
              </w:rPr>
              <w:t>0-</w:t>
            </w:r>
            <w:r>
              <w:rPr>
                <w:rFonts w:eastAsia="Times New Roman" w:cstheme="minorHAnsi"/>
                <w:lang w:eastAsia="en-GB"/>
              </w:rPr>
              <w:t>0</w:t>
            </w:r>
            <w:r>
              <w:rPr>
                <w:rFonts w:eastAsia="Times New Roman" w:cstheme="minorHAnsi"/>
                <w:lang w:eastAsia="en-GB"/>
              </w:rPr>
              <w:t>6</w:t>
            </w:r>
            <w:r w:rsidRPr="00510552">
              <w:rPr>
                <w:rFonts w:eastAsia="Times New Roman" w:cstheme="minorHAnsi"/>
                <w:lang w:eastAsia="en-GB"/>
              </w:rPr>
              <w:t xml:space="preserve"> </w:t>
            </w:r>
            <w:r>
              <w:rPr>
                <w:rFonts w:eastAsia="Times New Roman" w:cstheme="minorHAnsi"/>
                <w:lang w:eastAsia="en-GB"/>
              </w:rPr>
              <w:t>1</w:t>
            </w:r>
            <w:r>
              <w:rPr>
                <w:rFonts w:eastAsia="Times New Roman" w:cstheme="minorHAnsi"/>
                <w:lang w:eastAsia="en-GB"/>
              </w:rPr>
              <w:t>8</w:t>
            </w:r>
            <w:r w:rsidRPr="00510552">
              <w:rPr>
                <w:rFonts w:eastAsia="Times New Roman" w:cstheme="minorHAnsi"/>
                <w:lang w:eastAsia="en-GB"/>
              </w:rPr>
              <w:t>:</w:t>
            </w:r>
            <w:r>
              <w:rPr>
                <w:rFonts w:eastAsia="Times New Roman" w:cstheme="minorHAnsi"/>
                <w:lang w:eastAsia="en-GB"/>
              </w:rPr>
              <w:t>09</w:t>
            </w:r>
            <w:r w:rsidRPr="00510552">
              <w:rPr>
                <w:rFonts w:eastAsia="Times New Roman" w:cstheme="minorHAnsi"/>
                <w:lang w:eastAsia="en-GB"/>
              </w:rPr>
              <w:t>:</w:t>
            </w:r>
            <w:r>
              <w:rPr>
                <w:rFonts w:eastAsia="Times New Roman" w:cstheme="minorHAnsi"/>
                <w:lang w:eastAsia="en-GB"/>
              </w:rPr>
              <w:t>4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C1796C2"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Pass</w:t>
            </w:r>
          </w:p>
        </w:tc>
      </w:tr>
      <w:tr w:rsidR="00A7567F" w:rsidRPr="00F250B6" w14:paraId="2EB9D117" w14:textId="77777777" w:rsidTr="0081156D">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BA30D1"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EFB7DE" w14:textId="77777777" w:rsidR="00A7567F" w:rsidRPr="00510552" w:rsidRDefault="00A7567F" w:rsidP="0081156D">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E6D6F61"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756AAC3" w14:textId="6BC8F696" w:rsidR="00A7567F" w:rsidRPr="00510552" w:rsidRDefault="00A7567F" w:rsidP="0081156D">
            <w:pPr>
              <w:spacing w:after="0" w:line="240" w:lineRule="auto"/>
              <w:jc w:val="center"/>
              <w:rPr>
                <w:rFonts w:eastAsia="Times New Roman" w:cstheme="minorHAnsi"/>
                <w:lang w:eastAsia="en-GB"/>
              </w:rPr>
            </w:pPr>
            <w:r>
              <w:rPr>
                <w:rFonts w:eastAsia="Times New Roman" w:cstheme="minorHAnsi"/>
                <w:lang w:eastAsia="en-GB"/>
              </w:rPr>
              <w:t>5 hours 10 minutes 2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E1E278"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Pass</w:t>
            </w:r>
          </w:p>
        </w:tc>
      </w:tr>
      <w:tr w:rsidR="00A7567F" w:rsidRPr="00F250B6" w14:paraId="028277E9" w14:textId="77777777" w:rsidTr="0081156D">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9971B61"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5020F50"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TagT12</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5B1236F1"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4D2B54F"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duration of the tag’s execution time powered with a powerbank</w:t>
            </w:r>
          </w:p>
        </w:tc>
      </w:tr>
      <w:tr w:rsidR="00A7567F" w:rsidRPr="00F250B6" w14:paraId="79B19D51" w14:textId="77777777" w:rsidTr="0081156D">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623EE1CF"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2169BCF0"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081FB88"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59B8106" w14:textId="7D0A564B"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3</w:t>
            </w:r>
            <w:r>
              <w:rPr>
                <w:rFonts w:eastAsia="Times New Roman" w:cstheme="minorHAnsi"/>
                <w:lang w:eastAsia="en-GB"/>
              </w:rPr>
              <w:t>.0</w:t>
            </w:r>
          </w:p>
        </w:tc>
      </w:tr>
      <w:tr w:rsidR="00A7567F" w:rsidRPr="00F250B6" w14:paraId="04C0F566" w14:textId="77777777" w:rsidTr="0081156D">
        <w:trPr>
          <w:trHeight w:val="295"/>
        </w:trPr>
        <w:tc>
          <w:tcPr>
            <w:tcW w:w="1296" w:type="dxa"/>
            <w:tcBorders>
              <w:top w:val="nil"/>
              <w:left w:val="nil"/>
              <w:bottom w:val="nil"/>
              <w:right w:val="nil"/>
            </w:tcBorders>
            <w:shd w:val="clear" w:color="auto" w:fill="auto"/>
            <w:hideMark/>
          </w:tcPr>
          <w:p w14:paraId="2DED19F9" w14:textId="77777777" w:rsidR="00A7567F" w:rsidRPr="00F250B6" w:rsidRDefault="00A7567F" w:rsidP="0081156D">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7C0A2E82" w14:textId="77777777" w:rsidR="00A7567F" w:rsidRPr="00F250B6" w:rsidRDefault="00A7567F" w:rsidP="0081156D">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2DA73540"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2B2B431"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CB76A69"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379F0E0" w14:textId="77777777" w:rsidR="00A7567F" w:rsidRPr="00F250B6" w:rsidRDefault="00A7567F" w:rsidP="0081156D">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381A8ABB" w14:textId="77777777" w:rsidR="00A7567F" w:rsidRPr="00F250B6" w:rsidRDefault="00A7567F" w:rsidP="0081156D">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6D48FB1A"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3D6061D"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4B54F24"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AA9F24B" w14:textId="77777777" w:rsidR="00A7567F" w:rsidRPr="00F250B6" w:rsidRDefault="00A7567F" w:rsidP="0081156D">
            <w:pPr>
              <w:spacing w:after="0" w:line="240" w:lineRule="auto"/>
              <w:rPr>
                <w:rFonts w:eastAsia="Times New Roman" w:cstheme="minorHAnsi"/>
                <w:lang w:eastAsia="en-GB"/>
              </w:rPr>
            </w:pPr>
          </w:p>
        </w:tc>
      </w:tr>
      <w:tr w:rsidR="00A7567F" w:rsidRPr="00F250B6" w14:paraId="23BFC2DC" w14:textId="77777777" w:rsidTr="0081156D">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9930ED6"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9AD1E35" w14:textId="6BE6AC5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7-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16C917A"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15ADF7"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Pass</w:t>
            </w:r>
          </w:p>
        </w:tc>
      </w:tr>
      <w:tr w:rsidR="00A7567F" w:rsidRPr="00F250B6" w14:paraId="322910BC" w14:textId="77777777" w:rsidTr="0081156D">
        <w:trPr>
          <w:trHeight w:val="295"/>
        </w:trPr>
        <w:tc>
          <w:tcPr>
            <w:tcW w:w="1296" w:type="dxa"/>
            <w:tcBorders>
              <w:top w:val="nil"/>
              <w:left w:val="nil"/>
              <w:bottom w:val="nil"/>
              <w:right w:val="nil"/>
            </w:tcBorders>
            <w:shd w:val="clear" w:color="auto" w:fill="auto"/>
            <w:hideMark/>
          </w:tcPr>
          <w:p w14:paraId="0EA33B81" w14:textId="77777777" w:rsidR="00A7567F" w:rsidRPr="00F250B6" w:rsidRDefault="00A7567F" w:rsidP="0081156D">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272E8594" w14:textId="77777777" w:rsidR="00A7567F" w:rsidRPr="00F250B6" w:rsidRDefault="00A7567F" w:rsidP="0081156D">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EC73DB5"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C971268"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AAA0ED3"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90795FB" w14:textId="77777777" w:rsidR="00A7567F" w:rsidRPr="00F250B6" w:rsidRDefault="00A7567F" w:rsidP="0081156D">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3311BC84" w14:textId="77777777" w:rsidR="00A7567F" w:rsidRPr="00F250B6" w:rsidRDefault="00A7567F" w:rsidP="0081156D">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A79D105"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E548814"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BF54A3F"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C2E2AB5" w14:textId="77777777" w:rsidR="00A7567F" w:rsidRPr="00F250B6" w:rsidRDefault="00A7567F" w:rsidP="0081156D">
            <w:pPr>
              <w:spacing w:after="0" w:line="240" w:lineRule="auto"/>
              <w:rPr>
                <w:rFonts w:eastAsia="Times New Roman" w:cstheme="minorHAnsi"/>
                <w:lang w:eastAsia="en-GB"/>
              </w:rPr>
            </w:pPr>
          </w:p>
        </w:tc>
      </w:tr>
      <w:tr w:rsidR="00A7567F" w:rsidRPr="00F250B6" w14:paraId="292C51F2" w14:textId="77777777" w:rsidTr="0081156D">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6C73D1DD"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3246F5C2"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674EF1A9" w14:textId="77777777" w:rsidR="00A7567F" w:rsidRPr="00F250B6" w:rsidRDefault="00A7567F" w:rsidP="0081156D">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A99C698"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5864AC21"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A7567F" w:rsidRPr="00F250B6" w14:paraId="5497A0CD" w14:textId="77777777" w:rsidTr="0081156D">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450703B"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CEE4D91"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1D228E1E" w14:textId="77777777" w:rsidR="00A7567F" w:rsidRPr="00F250B6" w:rsidRDefault="00A7567F" w:rsidP="0081156D">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B2D197"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41F6CA4"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TagName = tagT12</w:t>
            </w:r>
          </w:p>
        </w:tc>
      </w:tr>
      <w:tr w:rsidR="00A7567F" w:rsidRPr="00F250B6" w14:paraId="268E31EF" w14:textId="77777777" w:rsidTr="0081156D">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800AE6A"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D2FFF76"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25681B60"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5EEEC9F"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9F852D2"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WIFIinterval = 0</w:t>
            </w:r>
          </w:p>
        </w:tc>
      </w:tr>
      <w:tr w:rsidR="00A7567F" w:rsidRPr="00F250B6" w14:paraId="3BBC7CB6" w14:textId="77777777" w:rsidTr="0081156D">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81E6A07"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1D65DF9"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17DFBB41"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D1F5D04"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7406055"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BLEinterval = -1</w:t>
            </w:r>
          </w:p>
        </w:tc>
      </w:tr>
      <w:tr w:rsidR="00A7567F" w:rsidRPr="00F250B6" w14:paraId="3E389070" w14:textId="77777777" w:rsidTr="0081156D">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909382B"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1BCB29A"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3F1C5D6A" w14:textId="77777777" w:rsidR="00A7567F" w:rsidRPr="00F250B6" w:rsidRDefault="00A7567F" w:rsidP="0081156D">
            <w:pPr>
              <w:spacing w:after="0" w:line="240" w:lineRule="auto"/>
              <w:rPr>
                <w:rFonts w:eastAsia="Times New Roman" w:cstheme="minorHAnsi"/>
                <w:lang w:eastAsia="en-GB"/>
              </w:rPr>
            </w:pPr>
          </w:p>
        </w:tc>
      </w:tr>
      <w:tr w:rsidR="00A7567F" w:rsidRPr="00F250B6" w14:paraId="0D84E413" w14:textId="77777777" w:rsidTr="0081156D">
        <w:trPr>
          <w:trHeight w:val="295"/>
        </w:trPr>
        <w:tc>
          <w:tcPr>
            <w:tcW w:w="1296" w:type="dxa"/>
            <w:tcBorders>
              <w:top w:val="nil"/>
              <w:left w:val="nil"/>
              <w:bottom w:val="nil"/>
              <w:right w:val="nil"/>
            </w:tcBorders>
            <w:shd w:val="clear" w:color="auto" w:fill="auto"/>
            <w:hideMark/>
          </w:tcPr>
          <w:p w14:paraId="1B09FCDF" w14:textId="77777777" w:rsidR="00A7567F" w:rsidRPr="00F250B6" w:rsidRDefault="00A7567F" w:rsidP="0081156D">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6936A4DE" w14:textId="77777777" w:rsidR="00A7567F" w:rsidRPr="00F250B6" w:rsidRDefault="00A7567F" w:rsidP="0081156D">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705FB8C7"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340AC39"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31BB8FD"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99470D0" w14:textId="77777777" w:rsidR="00A7567F" w:rsidRPr="00F250B6" w:rsidRDefault="00A7567F" w:rsidP="0081156D">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2EB8D087" w14:textId="77777777" w:rsidR="00A7567F" w:rsidRPr="00F250B6" w:rsidRDefault="00A7567F" w:rsidP="0081156D">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0324AA48"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0A53A77"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DC0A473"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271A99D" w14:textId="77777777" w:rsidR="00A7567F" w:rsidRPr="00F250B6" w:rsidRDefault="00A7567F" w:rsidP="0081156D">
            <w:pPr>
              <w:spacing w:after="0" w:line="240" w:lineRule="auto"/>
              <w:rPr>
                <w:rFonts w:eastAsia="Times New Roman" w:cstheme="minorHAnsi"/>
                <w:lang w:eastAsia="en-GB"/>
              </w:rPr>
            </w:pPr>
          </w:p>
        </w:tc>
      </w:tr>
      <w:tr w:rsidR="00A7567F" w:rsidRPr="00F250B6" w14:paraId="5EBB4119" w14:textId="77777777" w:rsidTr="0081156D">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3E2E6014" w14:textId="77777777" w:rsidR="00A7567F" w:rsidRPr="00F250B6" w:rsidRDefault="00A7567F" w:rsidP="0081156D">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1428BB6E" w14:textId="77777777" w:rsidR="00A7567F" w:rsidRPr="00F250B6" w:rsidRDefault="00A7567F" w:rsidP="0081156D">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79AB2E78"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722A4AF"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714A76A"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675F2D" w14:textId="77777777" w:rsidR="00A7567F" w:rsidRPr="00F250B6" w:rsidRDefault="00A7567F" w:rsidP="0081156D">
            <w:pPr>
              <w:spacing w:after="0" w:line="240" w:lineRule="auto"/>
              <w:rPr>
                <w:rFonts w:eastAsia="Times New Roman" w:cstheme="minorHAnsi"/>
                <w:lang w:eastAsia="en-GB"/>
              </w:rPr>
            </w:pPr>
          </w:p>
        </w:tc>
      </w:tr>
      <w:tr w:rsidR="00A7567F" w:rsidRPr="00F250B6" w14:paraId="5C85F3F6" w14:textId="77777777" w:rsidTr="0081156D">
        <w:trPr>
          <w:trHeight w:val="295"/>
        </w:trPr>
        <w:tc>
          <w:tcPr>
            <w:tcW w:w="1296" w:type="dxa"/>
            <w:tcBorders>
              <w:top w:val="nil"/>
              <w:left w:val="nil"/>
              <w:bottom w:val="nil"/>
              <w:right w:val="nil"/>
            </w:tcBorders>
            <w:shd w:val="clear" w:color="auto" w:fill="auto"/>
            <w:noWrap/>
            <w:vAlign w:val="bottom"/>
            <w:hideMark/>
          </w:tcPr>
          <w:p w14:paraId="50BD50BF" w14:textId="77777777" w:rsidR="00A7567F" w:rsidRPr="00F250B6" w:rsidRDefault="00A7567F" w:rsidP="0081156D">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09CF821C" w14:textId="77777777" w:rsidR="00A7567F" w:rsidRPr="00F250B6" w:rsidRDefault="00A7567F" w:rsidP="0081156D">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78BF3406"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5A3BD1CC"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43EC769F"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618F80BC" w14:textId="77777777" w:rsidR="00A7567F" w:rsidRPr="00F250B6" w:rsidRDefault="00A7567F" w:rsidP="0081156D">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594A975E" w14:textId="77777777" w:rsidR="00A7567F" w:rsidRPr="00F250B6" w:rsidRDefault="00A7567F" w:rsidP="0081156D">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1D9DE0A5" w14:textId="77777777" w:rsidR="00A7567F" w:rsidRPr="00F250B6" w:rsidRDefault="00A7567F" w:rsidP="0081156D">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4CBFD835" w14:textId="77777777" w:rsidR="00A7567F" w:rsidRPr="00F250B6" w:rsidRDefault="00A7567F" w:rsidP="0081156D">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76D640EB" w14:textId="77777777" w:rsidR="00A7567F" w:rsidRPr="00F250B6" w:rsidRDefault="00A7567F" w:rsidP="0081156D">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14856525" w14:textId="77777777" w:rsidR="00A7567F" w:rsidRPr="00F250B6" w:rsidRDefault="00A7567F" w:rsidP="0081156D">
            <w:pPr>
              <w:spacing w:after="0" w:line="240" w:lineRule="auto"/>
              <w:rPr>
                <w:rFonts w:eastAsia="Times New Roman" w:cstheme="minorHAnsi"/>
                <w:lang w:eastAsia="en-GB"/>
              </w:rPr>
            </w:pPr>
          </w:p>
        </w:tc>
      </w:tr>
      <w:tr w:rsidR="00A7567F" w:rsidRPr="00F250B6" w14:paraId="674DEE89" w14:textId="77777777" w:rsidTr="0081156D">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9ED1510"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74DC17B"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3D046E24"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E02287A"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3D7C282" w14:textId="77777777" w:rsidR="00A7567F" w:rsidRPr="00F250B6" w:rsidRDefault="00A7567F" w:rsidP="0081156D">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A7567F" w:rsidRPr="00F250B6" w14:paraId="088A51C8" w14:textId="77777777" w:rsidTr="0081156D">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3C4DA88" w14:textId="77777777" w:rsidR="00A7567F" w:rsidRPr="00F250B6" w:rsidRDefault="00A7567F" w:rsidP="0081156D">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200684D" w14:textId="77777777" w:rsidR="00A7567F" w:rsidRPr="00F250B6" w:rsidRDefault="00A7567F" w:rsidP="0081156D">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4AE2419" w14:textId="77777777" w:rsidR="00A7567F" w:rsidRPr="00F250B6" w:rsidRDefault="00A7567F" w:rsidP="0081156D">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7AB898F" w14:textId="77777777" w:rsidR="00A7567F" w:rsidRPr="00F250B6" w:rsidRDefault="00A7567F" w:rsidP="0081156D">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AC8E872" w14:textId="77777777" w:rsidR="00A7567F" w:rsidRPr="00F250B6" w:rsidRDefault="00A7567F" w:rsidP="0081156D">
            <w:pPr>
              <w:spacing w:after="0" w:line="240" w:lineRule="auto"/>
              <w:rPr>
                <w:rFonts w:eastAsia="Times New Roman" w:cstheme="minorHAnsi"/>
                <w:b/>
                <w:bCs/>
                <w:lang w:eastAsia="en-GB"/>
              </w:rPr>
            </w:pPr>
          </w:p>
        </w:tc>
      </w:tr>
      <w:tr w:rsidR="00A7567F" w:rsidRPr="00F250B6" w14:paraId="4A14372D" w14:textId="77777777" w:rsidTr="0081156D">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701C94"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1053914"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06B698B"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BCB298"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1C346D"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Pass</w:t>
            </w:r>
          </w:p>
        </w:tc>
      </w:tr>
      <w:tr w:rsidR="00A7567F" w:rsidRPr="00F250B6" w14:paraId="54B461C0" w14:textId="77777777" w:rsidTr="0081156D">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95A3AD"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BB4CDA8"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2428D81"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E3B8839"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CE5BDF0"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A7567F" w:rsidRPr="00F250B6" w14:paraId="47F87109" w14:textId="77777777" w:rsidTr="0081156D">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716DA1E"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2BA82CC"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838940B"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942BDB"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86363CC"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A7567F" w:rsidRPr="00F250B6" w14:paraId="72F63F03" w14:textId="77777777" w:rsidTr="0081156D">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1153DA3"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6EA681D"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9A8E878"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FEB0574"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63D2662"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A7567F" w:rsidRPr="00F250B6" w14:paraId="3BC86A06" w14:textId="77777777" w:rsidTr="0081156D">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BDC45E1"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71C93D"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44216C8"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670C69A" w14:textId="374DC03F"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2022-10-07 10:49:3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F7FFAE2"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Pass</w:t>
            </w:r>
          </w:p>
        </w:tc>
      </w:tr>
      <w:tr w:rsidR="00A7567F" w:rsidRPr="00F250B6" w14:paraId="34B662C4" w14:textId="77777777" w:rsidTr="0081156D">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2982B52"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2C292AC"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D81BEEE"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5868068"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3F90EB6"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Pass</w:t>
            </w:r>
          </w:p>
        </w:tc>
      </w:tr>
      <w:tr w:rsidR="00A7567F" w:rsidRPr="00F250B6" w14:paraId="6C9D7C71" w14:textId="77777777" w:rsidTr="0081156D">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3F7BC6A"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20405B9" w14:textId="77777777" w:rsidR="00A7567F" w:rsidRPr="00F250B6" w:rsidRDefault="00A7567F" w:rsidP="0081156D">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F5C7488"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EF5595"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B2F63F"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Pass</w:t>
            </w:r>
          </w:p>
        </w:tc>
      </w:tr>
      <w:tr w:rsidR="00A7567F" w:rsidRPr="00F250B6" w14:paraId="10FF276B" w14:textId="77777777" w:rsidTr="0081156D">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0BBE5AC" w14:textId="77777777" w:rsidR="00A7567F" w:rsidRPr="00F250B6" w:rsidRDefault="00A7567F" w:rsidP="0081156D">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66EF24" w14:textId="77777777" w:rsidR="00A7567F" w:rsidRPr="00F250B6" w:rsidRDefault="00A7567F" w:rsidP="0081156D">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F13B6D"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781AE79" w14:textId="1B6DF0C9"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2022-10-07 15:50:4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50F24AF"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Pass</w:t>
            </w:r>
          </w:p>
        </w:tc>
      </w:tr>
      <w:tr w:rsidR="00A7567F" w:rsidRPr="00F250B6" w14:paraId="16D8E178" w14:textId="77777777" w:rsidTr="0081156D">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797DF2E"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859C11B" w14:textId="77777777" w:rsidR="00A7567F" w:rsidRPr="00510552" w:rsidRDefault="00A7567F" w:rsidP="0081156D">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651D0AB"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BBF223D" w14:textId="31AD8A91" w:rsidR="00A7567F" w:rsidRPr="00510552" w:rsidRDefault="00A7567F" w:rsidP="0081156D">
            <w:pPr>
              <w:spacing w:after="0" w:line="240" w:lineRule="auto"/>
              <w:jc w:val="center"/>
              <w:rPr>
                <w:rFonts w:eastAsia="Times New Roman" w:cstheme="minorHAnsi"/>
                <w:lang w:eastAsia="en-GB"/>
              </w:rPr>
            </w:pPr>
            <w:r>
              <w:rPr>
                <w:rFonts w:eastAsia="Times New Roman" w:cstheme="minorHAnsi"/>
                <w:lang w:eastAsia="en-GB"/>
              </w:rPr>
              <w:t>5 hours 1 minute 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914A37" w14:textId="77777777" w:rsidR="00A7567F" w:rsidRDefault="00A7567F" w:rsidP="0081156D">
            <w:pPr>
              <w:spacing w:after="0" w:line="240" w:lineRule="auto"/>
              <w:jc w:val="center"/>
              <w:rPr>
                <w:rFonts w:eastAsia="Times New Roman" w:cstheme="minorHAnsi"/>
                <w:lang w:eastAsia="en-GB"/>
              </w:rPr>
            </w:pPr>
            <w:r>
              <w:rPr>
                <w:rFonts w:eastAsia="Times New Roman" w:cstheme="minorHAnsi"/>
                <w:lang w:eastAsia="en-GB"/>
              </w:rPr>
              <w:t>Pass</w:t>
            </w:r>
          </w:p>
        </w:tc>
      </w:tr>
    </w:tbl>
    <w:p w14:paraId="626E0D88" w14:textId="7D1C55FA" w:rsidR="006938D0" w:rsidRPr="00F250B6" w:rsidRDefault="006938D0" w:rsidP="00EC1936">
      <w:pPr>
        <w:rPr>
          <w:rFonts w:cstheme="minorHAnsi"/>
        </w:rPr>
      </w:pPr>
    </w:p>
    <w:sectPr w:rsidR="006938D0" w:rsidRPr="00F250B6" w:rsidSect="00F250B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MDAzNTI2NjY1MTFX0lEKTi0uzszPAykwqgUAnKL9mywAAAA="/>
  </w:docVars>
  <w:rsids>
    <w:rsidRoot w:val="00F250B6"/>
    <w:rsid w:val="00032D4E"/>
    <w:rsid w:val="00080296"/>
    <w:rsid w:val="001643BB"/>
    <w:rsid w:val="002F5669"/>
    <w:rsid w:val="00303B37"/>
    <w:rsid w:val="00305F9B"/>
    <w:rsid w:val="003236ED"/>
    <w:rsid w:val="00342FED"/>
    <w:rsid w:val="00393168"/>
    <w:rsid w:val="00393D5B"/>
    <w:rsid w:val="003F5D82"/>
    <w:rsid w:val="00427BE6"/>
    <w:rsid w:val="004B0CB8"/>
    <w:rsid w:val="00510552"/>
    <w:rsid w:val="00533897"/>
    <w:rsid w:val="005E2C66"/>
    <w:rsid w:val="00610953"/>
    <w:rsid w:val="006938D0"/>
    <w:rsid w:val="006A4EB8"/>
    <w:rsid w:val="006D6C5F"/>
    <w:rsid w:val="007D1201"/>
    <w:rsid w:val="008A708F"/>
    <w:rsid w:val="00917C11"/>
    <w:rsid w:val="00A16505"/>
    <w:rsid w:val="00A7567F"/>
    <w:rsid w:val="00AD6741"/>
    <w:rsid w:val="00B10688"/>
    <w:rsid w:val="00B45B2B"/>
    <w:rsid w:val="00CD1C7A"/>
    <w:rsid w:val="00CF28E8"/>
    <w:rsid w:val="00EC1936"/>
    <w:rsid w:val="00F250B6"/>
    <w:rsid w:val="00F43CBB"/>
    <w:rsid w:val="00F83A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7FF7"/>
  <w15:chartTrackingRefBased/>
  <w15:docId w15:val="{8844679D-886C-4E4D-890B-A6D936B2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637850">
      <w:bodyDiv w:val="1"/>
      <w:marLeft w:val="0"/>
      <w:marRight w:val="0"/>
      <w:marTop w:val="0"/>
      <w:marBottom w:val="0"/>
      <w:divBdr>
        <w:top w:val="none" w:sz="0" w:space="0" w:color="auto"/>
        <w:left w:val="none" w:sz="0" w:space="0" w:color="auto"/>
        <w:bottom w:val="none" w:sz="0" w:space="0" w:color="auto"/>
        <w:right w:val="none" w:sz="0" w:space="0" w:color="auto"/>
      </w:divBdr>
    </w:div>
    <w:div w:id="104479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4</Pages>
  <Words>635</Words>
  <Characters>362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 Jain</dc:creator>
  <cp:keywords/>
  <dc:description/>
  <cp:lastModifiedBy>Pedro Bobião Costa</cp:lastModifiedBy>
  <cp:revision>29</cp:revision>
  <dcterms:created xsi:type="dcterms:W3CDTF">2019-01-01T07:14:00Z</dcterms:created>
  <dcterms:modified xsi:type="dcterms:W3CDTF">2022-10-07T21:10:00Z</dcterms:modified>
</cp:coreProperties>
</file>